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Email: johndoe@email.com</w:t>
      </w:r>
      <w:r>
        <w:br/>
      </w:r>
      <w:r>
        <w:t xml:space="preserve">Phone: +971 50 123 4567</w:t>
      </w:r>
      <w:r>
        <w:br/>
      </w:r>
      <w:r>
        <w:t xml:space="preserve">Address: Dubai, United Arab Emirates</w:t>
      </w:r>
    </w:p>
    <w:p>
      <w:pPr>
        <w:pStyle w:val="BodyText"/>
      </w:pPr>
      <w:r>
        <w:t xml:space="preserve">April 5, 2024</w:t>
      </w:r>
    </w:p>
    <w:p>
      <w:pPr>
        <w:pStyle w:val="BodyText"/>
      </w:pPr>
      <w:r>
        <w:t xml:space="preserve">Dear Hiring Manager,</w:t>
      </w:r>
    </w:p>
    <w:p>
      <w:pPr>
        <w:pStyle w:val="BodyText"/>
      </w:pPr>
      <w:r>
        <w:t xml:space="preserve">I am writing to express my enthusiastic interest in the Mechanical Engineer position at [Company Name] in the United Arab Emirates Dubai. As a highly motivated and skilled mechanical engineer with over [X years] of experience in designing, optimizing, and managing complex systems, I am eager to contribute my expertise to a forward-thinking organization that values innovation and excellence. The dynamic environment of Dubai, known for its cutting-edge infrastructure and ambitious projects such as the Dubai 2040 Urban Development Strategy and the expansion of renewable energy initiatives, aligns perfectly with my professional aspirations.</w:t>
      </w:r>
    </w:p>
    <w:p>
      <w:pPr>
        <w:pStyle w:val="BodyText"/>
      </w:pPr>
      <w:r>
        <w:t xml:space="preserve">Throughout my career, I have specialized in mechanical engineering disciplines that directly support the growth of industries critical to the United Arab Emirates Dubai's vision. From conceptual design to implementation, I have consistently delivered solutions that prioritize efficiency, sustainability, and cost-effectiveness. My experience spans a wide range of sectors, including HVAC systems for commercial buildings, industrial machinery optimization, and renewable energy integration projects. These accomplishments have equipped me with a unique ability to bridge technical expertise with practical problem-solving in high-stakes environments.</w:t>
      </w:r>
    </w:p>
    <w:p>
      <w:pPr>
        <w:pStyle w:val="BodyText"/>
      </w:pPr>
      <w:r>
        <w:t xml:space="preserve">One of my most significant achievements was leading the design and deployment of a state-of-the-art cooling system for a large commercial complex in Dubai. This project required meticulous planning, collaboration with cross-functional teams, and adherence to stringent UAE building codes. By leveraging advanced simulation tools such as SolidWorks and AutoCAD, I ensured that the system not only met performance benchmarks but also reduced energy consumption by 18% compared to traditional methods. This success underscores my commitment to delivering projects that align with Dubai's goals of sustainability and technological advancement.</w:t>
      </w:r>
    </w:p>
    <w:p>
      <w:pPr>
        <w:pStyle w:val="BodyText"/>
      </w:pPr>
      <w:r>
        <w:t xml:space="preserve">My background in mechanical engineering has also included extensive work in the automotive and manufacturing industries, where I specialized in thermal management systems and production line automation. For instance, while working with a leading automotive manufacturer in the UAE, I spearheaded the development of a heat exchanger that improved engine efficiency by 12%. This project required close coordination with suppliers and internal stakeholders to ensure compliance with international standards while maintaining cost-effectiveness. Such experiences have honed my ability to manage complex projects from inception to completion, a skill I am eager to bring to your organization.</w:t>
      </w:r>
    </w:p>
    <w:p>
      <w:pPr>
        <w:pStyle w:val="BodyText"/>
      </w:pPr>
      <w:r>
        <w:t xml:space="preserve">What sets me apart as a mechanical engineer is my dedication to continuous learning and adapting to emerging technologies. I regularly attend industry conferences and workshops, such as the Gulf Engineering Conference in Dubai, where I have engaged with peers and experts on topics like smart infrastructure and sustainable engineering practices. My proactive approach to staying updated on advancements in materials science, additive manufacturing, and AI-driven design tools enables me to contribute innovative solutions that keep pace with the rapid evolution of the UAE's industrial landscape.</w:t>
      </w:r>
    </w:p>
    <w:p>
      <w:pPr>
        <w:pStyle w:val="BodyText"/>
      </w:pPr>
      <w:r>
        <w:t xml:space="preserve">The United Arab Emirates Dubai is a hub of innovation where mechanical engineers play a pivotal role in shaping the future of infrastructure, transportation, and energy systems. I am particularly drawn to [Company Name]'s reputation for excellence and its contributions to landmark projects such as [mention specific project or initiative if applicable]. I am confident that my technical expertise, combined with my passion for solving complex challenges, will allow me to make a meaningful impact in your team. My goal is not only to meet the requirements of this role but also to exceed expectations by bringing fresh ideas and a results-driven mindset.</w:t>
      </w:r>
    </w:p>
    <w:p>
      <w:pPr>
        <w:pStyle w:val="BodyText"/>
      </w:pPr>
      <w:r>
        <w:t xml:space="preserve">Moreover, I understand that working in Dubai requires adaptability and cultural sensitivity. Over the years, I have collaborated with teams from diverse backgrounds, including international clients and local stakeholders. This experience has taught me the importance of clear communication, respect for cultural nuances, and the ability to thrive in a fast-paced environment. I am confident that these qualities will enable me to integrate seamlessly into your organization and contribute effectively to its goals.</w:t>
      </w:r>
    </w:p>
    <w:p>
      <w:pPr>
        <w:pStyle w:val="BodyText"/>
      </w:pPr>
      <w:r>
        <w:t xml:space="preserve">In addition to my technical skills, I possess strong leadership abilities that have been recognized through my role as a project lead on several high-profile assignments. I take pride in mentoring junior engineers and fostering a collaborative work culture that encourages creativity and accountability. My ability to manage timelines, budgets, and resources ensures that projects are delivered on time without compromising quality. This holistic approach to engineering is something I believe aligns with the values of [Company Name].</w:t>
      </w:r>
    </w:p>
    <w:p>
      <w:pPr>
        <w:pStyle w:val="BodyText"/>
      </w:pPr>
      <w:r>
        <w:t xml:space="preserve">I would be thrilled to discuss how my background and vision for mechanical engineering in the United Arab Emirates Dubai can contribute to your organization's continued success. Thank you for considering my application. I look forward to the opportunity to further explore how I can support [Company Name]'s mission of innovation and excellence.</w:t>
      </w:r>
    </w:p>
    <w:p>
      <w:pPr>
        <w:pStyle w:val="BodyText"/>
      </w:pPr>
      <w:r>
        <w:t xml:space="preserve">Sincerely,</w:t>
      </w:r>
      <w:r>
        <w:br/>
      </w:r>
      <w:r>
        <w:rPr>
          <w:bCs/>
          <w:b/>
        </w:rPr>
        <w:t xml:space="preserve">John Doe</w:t>
      </w:r>
      <w:r>
        <w:br/>
      </w:r>
      <w:r>
        <w:t xml:space="preserve">Mechanical Engineer</w:t>
      </w:r>
      <w:r>
        <w:br/>
      </w:r>
      <w:r>
        <w:t xml:space="preserve">[Your Website or LinkedIn Profil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dc:language>en</dc:language>
  <cp:keywords/>
  <dcterms:created xsi:type="dcterms:W3CDTF">2026-07-21T08:47:12Z</dcterms:created>
  <dcterms:modified xsi:type="dcterms:W3CDTF">2026-07-21T08:47:12Z</dcterms:modified>
</cp:coreProperties>
</file>

<file path=docProps/custom.xml><?xml version="1.0" encoding="utf-8"?>
<Properties xmlns="http://schemas.openxmlformats.org/officeDocument/2006/custom-properties" xmlns:vt="http://schemas.openxmlformats.org/officeDocument/2006/docPropsVTypes"/>
</file>